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examp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69bd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example</dc:title>
  <dc:creator/>
  <dcterms:created xsi:type="dcterms:W3CDTF">2018-02-04T15:13:55Z</dcterms:created>
  <dcterms:modified xsi:type="dcterms:W3CDTF">2018-02-04T15:13:55Z</dcterms:modified>
</cp:coreProperties>
</file>